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9D6EF7C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6C3628" w:rsidRPr="006C3628">
        <w:rPr>
          <w:rFonts w:ascii="Arial Narrow" w:hAnsi="Arial Narrow"/>
          <w:b/>
          <w:bCs/>
          <w:sz w:val="24"/>
          <w:szCs w:val="24"/>
        </w:rPr>
        <w:t>Propagačné predmety s potlačou 1/22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AE0CC" w14:textId="77777777" w:rsidR="000B4D29" w:rsidRDefault="000B4D29" w:rsidP="00317080">
      <w:r>
        <w:separator/>
      </w:r>
    </w:p>
  </w:endnote>
  <w:endnote w:type="continuationSeparator" w:id="0">
    <w:p w14:paraId="6C7818F3" w14:textId="77777777" w:rsidR="000B4D29" w:rsidRDefault="000B4D2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E902D" w14:textId="77777777" w:rsidR="000B4D29" w:rsidRDefault="000B4D29" w:rsidP="00317080">
      <w:r>
        <w:separator/>
      </w:r>
    </w:p>
  </w:footnote>
  <w:footnote w:type="continuationSeparator" w:id="0">
    <w:p w14:paraId="56FE2085" w14:textId="77777777" w:rsidR="000B4D29" w:rsidRDefault="000B4D2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2336429">
    <w:abstractNumId w:val="2"/>
  </w:num>
  <w:num w:numId="2" w16cid:durableId="306395490">
    <w:abstractNumId w:val="1"/>
  </w:num>
  <w:num w:numId="3" w16cid:durableId="990334162">
    <w:abstractNumId w:val="0"/>
  </w:num>
  <w:num w:numId="4" w16cid:durableId="12990738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0328E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ajerský Filip</cp:lastModifiedBy>
  <cp:revision>5</cp:revision>
  <dcterms:created xsi:type="dcterms:W3CDTF">2021-09-26T10:50:00Z</dcterms:created>
  <dcterms:modified xsi:type="dcterms:W3CDTF">2022-07-29T14:02:00Z</dcterms:modified>
</cp:coreProperties>
</file>